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677703" w14:textId="5DEA7934" w:rsidR="00980CF5" w:rsidRPr="005A5A5B" w:rsidRDefault="004A5EFD">
      <w:pPr>
        <w:pStyle w:val="Titre1"/>
        <w:rPr>
          <w:lang w:val="fr-FR"/>
        </w:rPr>
      </w:pPr>
      <w:bookmarkStart w:id="0" w:name="X76495ed5a017eed1027a0bc9af48db081a91a58"/>
      <w:r w:rsidRPr="005A5A5B">
        <w:rPr>
          <w:lang w:val="fr-FR"/>
        </w:rPr>
        <w:t xml:space="preserve">Texte 1 | Mon pire défaut mais </w:t>
      </w:r>
      <w:r w:rsidR="003111D4" w:rsidRPr="005A5A5B">
        <w:rPr>
          <w:lang w:val="fr-FR"/>
        </w:rPr>
        <w:t>enfaite</w:t>
      </w:r>
      <w:r w:rsidRPr="005A5A5B">
        <w:rPr>
          <w:lang w:val="fr-FR"/>
        </w:rPr>
        <w:t xml:space="preserve"> </w:t>
      </w:r>
      <w:proofErr w:type="gramStart"/>
      <w:r w:rsidRPr="005A5A5B">
        <w:rPr>
          <w:lang w:val="fr-FR"/>
        </w:rPr>
        <w:t>c’est pas</w:t>
      </w:r>
      <w:proofErr w:type="gramEnd"/>
      <w:r w:rsidRPr="005A5A5B">
        <w:rPr>
          <w:lang w:val="fr-FR"/>
        </w:rPr>
        <w:t xml:space="preserve"> vraiment un défaut WAW DAREN T’ES TELLEMENT SUBVERSIF</w:t>
      </w:r>
      <w:bookmarkEnd w:id="0"/>
    </w:p>
    <w:p w14:paraId="05E68F5B" w14:textId="3BCE225A" w:rsidR="00980CF5" w:rsidRPr="005A5A5B" w:rsidRDefault="004A5EFD">
      <w:pPr>
        <w:pStyle w:val="FirstParagraph"/>
        <w:rPr>
          <w:lang w:val="fr-FR"/>
        </w:rPr>
      </w:pPr>
      <w:r w:rsidRPr="005A5A5B">
        <w:rPr>
          <w:lang w:val="fr-FR"/>
        </w:rPr>
        <w:t xml:space="preserve">Comme vous le savez probablement, j’ai eu beaucoup de mal à coucher sur le papier mon pire défaut. Non </w:t>
      </w:r>
      <w:r w:rsidR="00786BC0">
        <w:rPr>
          <w:lang w:val="fr-FR"/>
        </w:rPr>
        <w:t>p</w:t>
      </w:r>
      <w:r w:rsidRPr="005A5A5B">
        <w:rPr>
          <w:lang w:val="fr-FR"/>
        </w:rPr>
        <w:t xml:space="preserve">arce qu’il n’en existe pas, je n’ai pas cette prétention, mais plutôt parce que j’ai commis une erreur qui en a enfanté </w:t>
      </w:r>
      <w:r w:rsidR="003111D4" w:rsidRPr="005A5A5B">
        <w:rPr>
          <w:lang w:val="fr-FR"/>
        </w:rPr>
        <w:t>d’autres :</w:t>
      </w:r>
      <w:r w:rsidRPr="005A5A5B">
        <w:rPr>
          <w:lang w:val="fr-FR"/>
        </w:rPr>
        <w:t xml:space="preserve"> choisir le mauvais sujet. Cela fait maintenant plus d’une semaine que je vous laisse dans l’attente d’entendre mon texte sur ce que je croyais être mon pire défaut, mon manichéisme ou ma tendance à voir la vie sans nuance. J’ai donc rectifié ce tort et ai choisi un autre défaut que j’ai fait </w:t>
      </w:r>
      <w:r w:rsidR="003111D4" w:rsidRPr="005A5A5B">
        <w:rPr>
          <w:lang w:val="fr-FR"/>
        </w:rPr>
        <w:t>mien</w:t>
      </w:r>
      <w:r w:rsidRPr="005A5A5B">
        <w:rPr>
          <w:lang w:val="fr-FR"/>
        </w:rPr>
        <w:t xml:space="preserve">. En effet, c’est après les quelques réflexions </w:t>
      </w:r>
      <w:r w:rsidR="00B42BAF">
        <w:rPr>
          <w:lang w:val="fr-FR"/>
        </w:rPr>
        <w:t>dont m’a fait part</w:t>
      </w:r>
      <w:r w:rsidRPr="005A5A5B">
        <w:rPr>
          <w:lang w:val="fr-FR"/>
        </w:rPr>
        <w:t xml:space="preserve"> madame Dupas </w:t>
      </w:r>
      <w:r w:rsidR="005A5A5B">
        <w:rPr>
          <w:lang w:val="fr-FR"/>
        </w:rPr>
        <w:t>v</w:t>
      </w:r>
      <w:r w:rsidRPr="005A5A5B">
        <w:rPr>
          <w:lang w:val="fr-FR"/>
        </w:rPr>
        <w:t xml:space="preserve">endredi dernier que j’ai fait </w:t>
      </w:r>
      <w:r w:rsidR="00F32978">
        <w:rPr>
          <w:lang w:val="fr-FR"/>
        </w:rPr>
        <w:t>comme tout bon élève de ce cours d’HLP</w:t>
      </w:r>
      <w:r w:rsidR="003111D4" w:rsidRPr="005A5A5B">
        <w:rPr>
          <w:lang w:val="fr-FR"/>
        </w:rPr>
        <w:t xml:space="preserve"> :</w:t>
      </w:r>
      <w:r w:rsidRPr="005A5A5B">
        <w:rPr>
          <w:lang w:val="fr-FR"/>
        </w:rPr>
        <w:t xml:space="preserve"> </w:t>
      </w:r>
      <w:r w:rsidR="00C211EA">
        <w:rPr>
          <w:lang w:val="fr-FR"/>
        </w:rPr>
        <w:t xml:space="preserve">j’ai </w:t>
      </w:r>
      <w:r w:rsidR="00493629">
        <w:rPr>
          <w:lang w:val="fr-FR"/>
        </w:rPr>
        <w:t>réfléchi</w:t>
      </w:r>
      <w:r w:rsidRPr="005A5A5B">
        <w:rPr>
          <w:lang w:val="fr-FR"/>
        </w:rPr>
        <w:t xml:space="preserve">. </w:t>
      </w:r>
      <w:r w:rsidR="000E2AC8">
        <w:rPr>
          <w:lang w:val="fr-FR"/>
        </w:rPr>
        <w:t>Et de</w:t>
      </w:r>
      <w:r w:rsidRPr="005A5A5B">
        <w:rPr>
          <w:lang w:val="fr-FR"/>
        </w:rPr>
        <w:t xml:space="preserve"> cette réflexion est née la conclusion </w:t>
      </w:r>
      <w:r w:rsidR="003111D4" w:rsidRPr="005A5A5B">
        <w:rPr>
          <w:lang w:val="fr-FR"/>
        </w:rPr>
        <w:t>suivante :</w:t>
      </w:r>
      <w:r w:rsidRPr="005A5A5B">
        <w:rPr>
          <w:lang w:val="fr-FR"/>
        </w:rPr>
        <w:t xml:space="preserve"> je suis l’esclave de mes espoirs. C’est donc après cette introduction, cette mise en bouche et en contexte que je vous présente mon pire </w:t>
      </w:r>
      <w:r w:rsidR="003111D4" w:rsidRPr="005A5A5B">
        <w:rPr>
          <w:lang w:val="fr-FR"/>
        </w:rPr>
        <w:t>défaut :</w:t>
      </w:r>
      <w:r w:rsidRPr="005A5A5B">
        <w:rPr>
          <w:lang w:val="fr-FR"/>
        </w:rPr>
        <w:t xml:space="preserve"> </w:t>
      </w:r>
      <w:r w:rsidR="00B42BAF">
        <w:rPr>
          <w:lang w:val="fr-FR"/>
        </w:rPr>
        <w:t>l’</w:t>
      </w:r>
      <w:r w:rsidRPr="005A5A5B">
        <w:rPr>
          <w:lang w:val="fr-FR"/>
        </w:rPr>
        <w:t>espoir.</w:t>
      </w:r>
    </w:p>
    <w:p w14:paraId="69576430" w14:textId="79F09BE7" w:rsidR="00980CF5" w:rsidRPr="005A5A5B" w:rsidRDefault="004A5EFD">
      <w:pPr>
        <w:pStyle w:val="FirstParagraph"/>
        <w:rPr>
          <w:lang w:val="fr-FR"/>
        </w:rPr>
      </w:pPr>
      <w:r w:rsidRPr="005A5A5B">
        <w:rPr>
          <w:lang w:val="fr-FR"/>
        </w:rPr>
        <w:t>Je suis beau n’</w:t>
      </w:r>
      <w:r w:rsidR="003111D4" w:rsidRPr="005A5A5B">
        <w:rPr>
          <w:lang w:val="fr-FR"/>
        </w:rPr>
        <w:t>est-ce</w:t>
      </w:r>
      <w:r w:rsidRPr="005A5A5B">
        <w:rPr>
          <w:lang w:val="fr-FR"/>
        </w:rPr>
        <w:t xml:space="preserve"> </w:t>
      </w:r>
      <w:r w:rsidR="003111D4" w:rsidRPr="005A5A5B">
        <w:rPr>
          <w:lang w:val="fr-FR"/>
        </w:rPr>
        <w:t>pas ?</w:t>
      </w:r>
      <w:r w:rsidRPr="005A5A5B">
        <w:rPr>
          <w:lang w:val="fr-FR"/>
        </w:rPr>
        <w:t xml:space="preserve"> Comment ça </w:t>
      </w:r>
      <w:r w:rsidR="003111D4" w:rsidRPr="005A5A5B">
        <w:rPr>
          <w:lang w:val="fr-FR"/>
        </w:rPr>
        <w:t>non ?</w:t>
      </w:r>
      <w:r w:rsidRPr="005A5A5B">
        <w:rPr>
          <w:lang w:val="fr-FR"/>
        </w:rPr>
        <w:t xml:space="preserve"> C’est pourtant comme ça que l’on me décrit. L’espoir c’est si beau, l’espoir fait vivre. Mais pour Daren je suis un réel handicap. </w:t>
      </w:r>
      <w:r w:rsidR="00B003E3" w:rsidRPr="005A5A5B">
        <w:rPr>
          <w:lang w:val="fr-FR"/>
        </w:rPr>
        <w:t xml:space="preserve">Daren a des espoirs immenses, vous n’avez même pas idée, mais comment vivre avec de tels espoirs </w:t>
      </w:r>
      <w:r w:rsidR="00B003E3">
        <w:rPr>
          <w:lang w:val="fr-FR"/>
        </w:rPr>
        <w:t xml:space="preserve">lorsqu’on </w:t>
      </w:r>
      <w:r w:rsidR="00B003E3" w:rsidRPr="005A5A5B">
        <w:rPr>
          <w:lang w:val="fr-FR"/>
        </w:rPr>
        <w:t xml:space="preserve">est martyr de la procrastination ? </w:t>
      </w:r>
      <w:r w:rsidRPr="005A5A5B">
        <w:rPr>
          <w:lang w:val="fr-FR"/>
        </w:rPr>
        <w:t xml:space="preserve">Il ne rêve pourtant pas d’une vie matérialiste ni de succès reconnu, il en a même peur, mais pourtant comme l’a dit Racine dans son </w:t>
      </w:r>
      <w:r w:rsidRPr="005A5A5B">
        <w:rPr>
          <w:i/>
          <w:lang w:val="fr-FR"/>
        </w:rPr>
        <w:t>Phèdre</w:t>
      </w:r>
      <w:r w:rsidRPr="005A5A5B">
        <w:rPr>
          <w:lang w:val="fr-FR"/>
        </w:rPr>
        <w:t xml:space="preserve"> je me suis, </w:t>
      </w:r>
      <w:r w:rsidR="003111D4" w:rsidRPr="005A5A5B">
        <w:rPr>
          <w:lang w:val="fr-FR"/>
        </w:rPr>
        <w:t>malgré</w:t>
      </w:r>
      <w:r w:rsidRPr="005A5A5B">
        <w:rPr>
          <w:lang w:val="fr-FR"/>
        </w:rPr>
        <w:t xml:space="preserve"> lui, glissé dans son cœur. Comment trouver le sommeil quand </w:t>
      </w:r>
      <w:r w:rsidR="003111D4" w:rsidRPr="005A5A5B">
        <w:rPr>
          <w:lang w:val="fr-FR"/>
        </w:rPr>
        <w:t>on n’est jamais</w:t>
      </w:r>
      <w:r w:rsidRPr="005A5A5B">
        <w:rPr>
          <w:lang w:val="fr-FR"/>
        </w:rPr>
        <w:t xml:space="preserve"> satisfait de</w:t>
      </w:r>
      <w:r w:rsidR="00150A80">
        <w:rPr>
          <w:lang w:val="fr-FR"/>
        </w:rPr>
        <w:t>s efforts accomplis la journée</w:t>
      </w:r>
      <w:r w:rsidR="003111D4" w:rsidRPr="005A5A5B">
        <w:rPr>
          <w:lang w:val="fr-FR"/>
        </w:rPr>
        <w:t xml:space="preserve"> ?</w:t>
      </w:r>
      <w:r w:rsidRPr="005A5A5B">
        <w:rPr>
          <w:lang w:val="fr-FR"/>
        </w:rPr>
        <w:t xml:space="preserve"> Comment accepter de voir la trotteuse galoper quand on ne pense qu’au temps à jamais </w:t>
      </w:r>
      <w:r w:rsidR="003111D4" w:rsidRPr="005A5A5B">
        <w:rPr>
          <w:lang w:val="fr-FR"/>
        </w:rPr>
        <w:t>perdu ?</w:t>
      </w:r>
      <w:r w:rsidRPr="005A5A5B">
        <w:rPr>
          <w:lang w:val="fr-FR"/>
        </w:rPr>
        <w:t xml:space="preserve"> Alors voilà, c’est devant vous que je dresse ce funeste constat. L’espoir le rend triste. Triste devant la masse de travail à accomplir, devant la peur de quitter ce monde sans avoir rayé chaque tache de sa liste. La peur de laisser cette terre vierge de toute trace de son passage et de mourir un banal inconnu. </w:t>
      </w:r>
      <w:r w:rsidR="003111D4" w:rsidRPr="005A5A5B">
        <w:rPr>
          <w:lang w:val="fr-FR"/>
        </w:rPr>
        <w:t>Ce n’est pas</w:t>
      </w:r>
      <w:r w:rsidRPr="005A5A5B">
        <w:rPr>
          <w:lang w:val="fr-FR"/>
        </w:rPr>
        <w:t xml:space="preserve"> très </w:t>
      </w:r>
      <w:r w:rsidR="003111D4" w:rsidRPr="005A5A5B">
        <w:rPr>
          <w:lang w:val="fr-FR"/>
        </w:rPr>
        <w:t>joyeux</w:t>
      </w:r>
      <w:r w:rsidR="003111D4">
        <w:rPr>
          <w:lang w:val="fr-FR"/>
        </w:rPr>
        <w:t xml:space="preserve"> n’est-ce pas</w:t>
      </w:r>
      <w:r w:rsidR="003111D4" w:rsidRPr="005A5A5B">
        <w:rPr>
          <w:lang w:val="fr-FR"/>
        </w:rPr>
        <w:t xml:space="preserve"> ?</w:t>
      </w:r>
      <w:r w:rsidRPr="005A5A5B">
        <w:rPr>
          <w:lang w:val="fr-FR"/>
        </w:rPr>
        <w:t xml:space="preserve"> [</w:t>
      </w:r>
      <w:r w:rsidR="003111D4" w:rsidRPr="005A5A5B">
        <w:rPr>
          <w:lang w:val="fr-FR"/>
        </w:rPr>
        <w:t>Enfaite</w:t>
      </w:r>
      <w:r w:rsidRPr="005A5A5B">
        <w:rPr>
          <w:lang w:val="fr-FR"/>
        </w:rPr>
        <w:t xml:space="preserve"> vous êtes censés répondre sinon mon texte n’a pas de </w:t>
      </w:r>
      <w:r w:rsidR="003111D4" w:rsidRPr="005A5A5B">
        <w:rPr>
          <w:lang w:val="fr-FR"/>
        </w:rPr>
        <w:t>suite]</w:t>
      </w:r>
      <w:r w:rsidRPr="005A5A5B">
        <w:rPr>
          <w:lang w:val="fr-FR"/>
        </w:rPr>
        <w:t xml:space="preserve"> </w:t>
      </w:r>
      <w:r w:rsidR="003111D4">
        <w:rPr>
          <w:lang w:val="fr-FR"/>
        </w:rPr>
        <w:t>E</w:t>
      </w:r>
      <w:r w:rsidR="003111D4" w:rsidRPr="005A5A5B">
        <w:rPr>
          <w:lang w:val="fr-FR"/>
        </w:rPr>
        <w:t>h</w:t>
      </w:r>
      <w:r w:rsidRPr="005A5A5B">
        <w:rPr>
          <w:lang w:val="fr-FR"/>
        </w:rPr>
        <w:t xml:space="preserve"> bien </w:t>
      </w:r>
      <w:r w:rsidR="003111D4" w:rsidRPr="005A5A5B">
        <w:rPr>
          <w:lang w:val="fr-FR"/>
        </w:rPr>
        <w:t>détrompez-vous !</w:t>
      </w:r>
      <w:r w:rsidRPr="005A5A5B">
        <w:rPr>
          <w:lang w:val="fr-FR"/>
        </w:rPr>
        <w:t xml:space="preserve"> Non seulement ça l’est mais c’est aussi passionnant de se plonger dans les méandres de sa </w:t>
      </w:r>
      <w:r w:rsidR="00363E99">
        <w:rPr>
          <w:lang w:val="fr-FR"/>
        </w:rPr>
        <w:t xml:space="preserve">propre </w:t>
      </w:r>
      <w:r w:rsidR="003111D4" w:rsidRPr="005A5A5B">
        <w:rPr>
          <w:lang w:val="fr-FR"/>
        </w:rPr>
        <w:t>motivation !</w:t>
      </w:r>
      <w:r w:rsidRPr="005A5A5B">
        <w:rPr>
          <w:lang w:val="fr-FR"/>
        </w:rPr>
        <w:t xml:space="preserve"> Pourquoi s’infliger le poids de la terre sur ses épaules alors qu’on </w:t>
      </w:r>
      <w:r w:rsidR="003111D4" w:rsidRPr="005A5A5B">
        <w:rPr>
          <w:lang w:val="fr-FR"/>
        </w:rPr>
        <w:t>pourrait</w:t>
      </w:r>
      <w:r w:rsidRPr="005A5A5B">
        <w:rPr>
          <w:lang w:val="fr-FR"/>
        </w:rPr>
        <w:t xml:space="preserve"> se contenter de vivre sa vie </w:t>
      </w:r>
      <w:r w:rsidR="003111D4" w:rsidRPr="005A5A5B">
        <w:rPr>
          <w:lang w:val="fr-FR"/>
        </w:rPr>
        <w:t>paisiblement ?</w:t>
      </w:r>
      <w:r w:rsidRPr="005A5A5B">
        <w:rPr>
          <w:lang w:val="fr-FR"/>
        </w:rPr>
        <w:t xml:space="preserve"> Rien de mal à cela évidemment mais simplement pourquoi se déclarer l’atlas des </w:t>
      </w:r>
      <w:r w:rsidR="003111D4">
        <w:rPr>
          <w:lang w:val="fr-FR"/>
        </w:rPr>
        <w:t>1ères</w:t>
      </w:r>
      <w:r w:rsidRPr="005A5A5B">
        <w:rPr>
          <w:lang w:val="fr-FR"/>
        </w:rPr>
        <w:t xml:space="preserve"> </w:t>
      </w:r>
      <w:r w:rsidR="003111D4" w:rsidRPr="005A5A5B">
        <w:rPr>
          <w:lang w:val="fr-FR"/>
        </w:rPr>
        <w:t>4 ?</w:t>
      </w:r>
      <w:r w:rsidRPr="005A5A5B">
        <w:rPr>
          <w:lang w:val="fr-FR"/>
        </w:rPr>
        <w:t xml:space="preserve"> Ego, syndrome du sauveur, désir de </w:t>
      </w:r>
      <w:proofErr w:type="gramStart"/>
      <w:r w:rsidRPr="005A5A5B">
        <w:rPr>
          <w:lang w:val="fr-FR"/>
        </w:rPr>
        <w:t>puissance</w:t>
      </w:r>
      <w:proofErr w:type="gramEnd"/>
      <w:r w:rsidR="0078399E">
        <w:rPr>
          <w:lang w:val="fr-FR"/>
        </w:rPr>
        <w:t xml:space="preserve"> ou </w:t>
      </w:r>
      <w:r w:rsidRPr="005A5A5B">
        <w:rPr>
          <w:lang w:val="fr-FR"/>
        </w:rPr>
        <w:t xml:space="preserve">mort d’un animal de compagnie durant </w:t>
      </w:r>
      <w:r w:rsidR="003111D4" w:rsidRPr="005A5A5B">
        <w:rPr>
          <w:lang w:val="fr-FR"/>
        </w:rPr>
        <w:t>l’enfance ?</w:t>
      </w:r>
      <w:r w:rsidRPr="005A5A5B">
        <w:rPr>
          <w:lang w:val="fr-FR"/>
        </w:rPr>
        <w:t xml:space="preserve"> Tout est </w:t>
      </w:r>
      <w:r w:rsidR="003111D4" w:rsidRPr="005A5A5B">
        <w:rPr>
          <w:lang w:val="fr-FR"/>
        </w:rPr>
        <w:t>possible !</w:t>
      </w:r>
      <w:r w:rsidRPr="005A5A5B">
        <w:rPr>
          <w:lang w:val="fr-FR"/>
        </w:rPr>
        <w:t xml:space="preserve"> Et pourtant rien n’est </w:t>
      </w:r>
      <w:r w:rsidR="003111D4" w:rsidRPr="005A5A5B">
        <w:rPr>
          <w:lang w:val="fr-FR"/>
        </w:rPr>
        <w:t>sûr</w:t>
      </w:r>
      <w:r w:rsidRPr="005A5A5B">
        <w:rPr>
          <w:lang w:val="fr-FR"/>
        </w:rPr>
        <w:t>, à l’image de nos vies.</w:t>
      </w:r>
    </w:p>
    <w:sectPr w:rsidR="00980CF5" w:rsidRPr="005A5A5B">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26A265" w14:textId="77777777" w:rsidR="00C444A9" w:rsidRDefault="00C444A9">
      <w:pPr>
        <w:spacing w:after="0"/>
      </w:pPr>
      <w:r>
        <w:separator/>
      </w:r>
    </w:p>
  </w:endnote>
  <w:endnote w:type="continuationSeparator" w:id="0">
    <w:p w14:paraId="13C26426" w14:textId="77777777" w:rsidR="00C444A9" w:rsidRDefault="00C444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2AC72" w14:textId="77777777" w:rsidR="00C444A9" w:rsidRDefault="00C444A9">
      <w:r>
        <w:separator/>
      </w:r>
    </w:p>
  </w:footnote>
  <w:footnote w:type="continuationSeparator" w:id="0">
    <w:p w14:paraId="3E8795B7" w14:textId="77777777" w:rsidR="00C444A9" w:rsidRDefault="00C444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4E62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UxNDW0MDOyMDO2MDdQ0lEKTi0uzszPAykwrAUArtfM+iwAAAA="/>
  </w:docVars>
  <w:rsids>
    <w:rsidRoot w:val="00590D07"/>
    <w:rsid w:val="00011C8B"/>
    <w:rsid w:val="000E2AC8"/>
    <w:rsid w:val="00150A80"/>
    <w:rsid w:val="003111D4"/>
    <w:rsid w:val="00363E99"/>
    <w:rsid w:val="00487F69"/>
    <w:rsid w:val="00493629"/>
    <w:rsid w:val="004A5EFD"/>
    <w:rsid w:val="004E29B3"/>
    <w:rsid w:val="00590D07"/>
    <w:rsid w:val="005A5A5B"/>
    <w:rsid w:val="0078399E"/>
    <w:rsid w:val="00784D58"/>
    <w:rsid w:val="00786BC0"/>
    <w:rsid w:val="007E2261"/>
    <w:rsid w:val="00860070"/>
    <w:rsid w:val="008D6863"/>
    <w:rsid w:val="00916A1E"/>
    <w:rsid w:val="00923EBA"/>
    <w:rsid w:val="00980CF5"/>
    <w:rsid w:val="00AF498E"/>
    <w:rsid w:val="00B003E3"/>
    <w:rsid w:val="00B42BAF"/>
    <w:rsid w:val="00B86B75"/>
    <w:rsid w:val="00BB4881"/>
    <w:rsid w:val="00BC48D5"/>
    <w:rsid w:val="00C211EA"/>
    <w:rsid w:val="00C36279"/>
    <w:rsid w:val="00C444A9"/>
    <w:rsid w:val="00C83B5E"/>
    <w:rsid w:val="00CF036B"/>
    <w:rsid w:val="00DC0F41"/>
    <w:rsid w:val="00E315A3"/>
    <w:rsid w:val="00F20AC5"/>
    <w:rsid w:val="00F32978"/>
    <w:rsid w:val="00F579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89F2D9"/>
  <w15:docId w15:val="{A7AFC3A6-CE85-4399-ABCC-247711CD4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1</Pages>
  <Words>406</Words>
  <Characters>2233</Characters>
  <Application>Microsoft Office Word</Application>
  <DocSecurity>0</DocSecurity>
  <Lines>18</Lines>
  <Paragraphs>5</Paragraphs>
  <ScaleCrop>false</ScaleCrop>
  <Company/>
  <LinksUpToDate>false</LinksUpToDate>
  <CharactersWithSpaces>2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ren Palmer</cp:lastModifiedBy>
  <cp:revision>23</cp:revision>
  <dcterms:created xsi:type="dcterms:W3CDTF">2020-09-23T17:12:00Z</dcterms:created>
  <dcterms:modified xsi:type="dcterms:W3CDTF">2020-09-24T15:44:00Z</dcterms:modified>
</cp:coreProperties>
</file>